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36e9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f92a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28:04Z</dcterms:created>
  <dcterms:modified xsi:type="dcterms:W3CDTF">2017-02-26T03:28:04Z</dcterms:modified>
</cp:coreProperties>
</file>